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6484" w:rsidRPr="008F1B0C" w:rsidRDefault="00296484" w:rsidP="0029648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Neighborhoods Committee</w:t>
      </w:r>
    </w:p>
    <w:p w:rsidR="00296484" w:rsidRPr="008F1B0C" w:rsidRDefault="00296484" w:rsidP="0029648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uesday, September 29, 2020 at 5pm</w:t>
      </w:r>
    </w:p>
    <w:p w:rsidR="00296484" w:rsidRPr="008F1B0C" w:rsidRDefault="00296484" w:rsidP="0029648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296484" w:rsidRPr="008F1B0C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On March 23, 2020, Governor Whitmer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296484" w:rsidRPr="008F1B0C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296484" w:rsidRPr="008F1B0C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Neighborhood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296484" w:rsidRPr="008F1B0C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296484" w:rsidRPr="008F1B0C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Neighborhood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uesday, September 29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296484" w:rsidRPr="008F1B0C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296484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296484" w:rsidRDefault="00296484" w:rsidP="00296484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pfp-ysip-ucx</w:t>
        </w:r>
      </w:hyperlink>
    </w:p>
    <w:p w:rsidR="00296484" w:rsidRPr="008414DC" w:rsidRDefault="00296484" w:rsidP="00296484">
      <w:pPr>
        <w:shd w:val="clear" w:color="auto" w:fill="FFFFFF"/>
        <w:spacing w:line="240" w:lineRule="auto"/>
        <w:textAlignment w:val="top"/>
        <w:rPr>
          <w:rFonts w:ascii="Helvetica" w:hAnsi="Helvetica" w:cs="Helvetica"/>
          <w:color w:val="5F6368"/>
          <w:sz w:val="21"/>
          <w:szCs w:val="21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237871">
          <w:t>‬</w:t>
        </w:r>
        <w:r w:rsidR="005C5361">
          <w:t>‬</w:t>
        </w:r>
      </w:dir>
    </w:p>
    <w:p w:rsidR="00296484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Pr="008414DC">
          <w:t>303 918 956 3772#</w:t>
        </w:r>
        <w:r w:rsidRPr="008414DC">
          <w:t>‬</w:t>
        </w:r>
        <w:r w:rsidR="00237871">
          <w:t>‬</w:t>
        </w:r>
        <w:r w:rsidR="005C5361">
          <w:t>‬</w:t>
        </w:r>
      </w:dir>
    </w:p>
    <w:p w:rsidR="00296484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296484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296484" w:rsidRDefault="005C5361" w:rsidP="00296484">
      <w:pPr>
        <w:shd w:val="clear" w:color="auto" w:fill="FFFFFF"/>
        <w:spacing w:after="0" w:line="240" w:lineRule="auto"/>
      </w:pPr>
      <w:hyperlink r:id="rId5" w:history="1">
        <w:r w:rsidR="00296484" w:rsidRPr="008961E5">
          <w:rPr>
            <w:rStyle w:val="Hyperlink"/>
          </w:rPr>
          <w:t>CLICK HERE FOR THE AGENDA</w:t>
        </w:r>
      </w:hyperlink>
    </w:p>
    <w:p w:rsidR="00296484" w:rsidRDefault="00296484" w:rsidP="002964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296484" w:rsidRPr="008F1B0C" w:rsidRDefault="00296484" w:rsidP="00296484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296484" w:rsidRPr="008F1B0C" w:rsidRDefault="00296484" w:rsidP="00296484">
      <w:pPr>
        <w:rPr>
          <w:rFonts w:ascii="Arial" w:hAnsi="Arial" w:cs="Arial"/>
          <w:sz w:val="20"/>
          <w:szCs w:val="20"/>
        </w:rPr>
      </w:pPr>
    </w:p>
    <w:p w:rsidR="00296484" w:rsidRDefault="00296484" w:rsidP="00296484"/>
    <w:p w:rsidR="00296484" w:rsidRDefault="00296484" w:rsidP="00296484"/>
    <w:p w:rsidR="00296484" w:rsidRDefault="00296484" w:rsidP="00296484"/>
    <w:p w:rsidR="00296484" w:rsidRDefault="00296484" w:rsidP="00296484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sjS3MDc0MjawMDVS0lEKTi0uzszPAykwrAUAVwG/WiwAAAA="/>
  </w:docVars>
  <w:rsids>
    <w:rsidRoot w:val="00296484"/>
    <w:rsid w:val="00237871"/>
    <w:rsid w:val="00296484"/>
    <w:rsid w:val="005C5361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A636A1-835C-41A7-B302-D1204CC30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4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64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Y57hY7hSwmJiIsG5wpWXBtUCofWk-OwiGI1p1CbvTQY/edit?usp=sharing" TargetMode="External"/><Relationship Id="rId4" Type="http://schemas.openxmlformats.org/officeDocument/2006/relationships/hyperlink" Target="https://meet.google.com/pfp-ysip-ucx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5</Words>
  <Characters>1798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Michael Nimmons</cp:lastModifiedBy>
  <cp:revision>2</cp:revision>
  <dcterms:created xsi:type="dcterms:W3CDTF">2020-09-11T12:32:00Z</dcterms:created>
  <dcterms:modified xsi:type="dcterms:W3CDTF">2020-09-11T12:32:00Z</dcterms:modified>
</cp:coreProperties>
</file>